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66D8F">
      <w:pPr>
        <w:pStyle w:val="1"/>
        <w:numPr>
          <w:ilvl w:val="0"/>
          <w:numId w:val="2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66D8F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F739FD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83405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D850BA">
      <w:pPr>
        <w:pStyle w:val="1"/>
        <w:numPr>
          <w:ilvl w:val="0"/>
          <w:numId w:val="2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8C68B9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8C68B9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8C68B9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8C68B9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D241B0">
      <w:pPr>
        <w:pStyle w:val="a3"/>
        <w:numPr>
          <w:ilvl w:val="0"/>
          <w:numId w:val="4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8A3C0D">
      <w:pPr>
        <w:pStyle w:val="a3"/>
        <w:numPr>
          <w:ilvl w:val="0"/>
          <w:numId w:val="4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51132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AA358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E54129">
      <w:pPr>
        <w:pStyle w:val="1"/>
        <w:numPr>
          <w:ilvl w:val="0"/>
          <w:numId w:val="2"/>
        </w:numPr>
      </w:pPr>
      <w:r w:rsidRPr="00E54129">
        <w:t>cms</w:t>
      </w:r>
      <w:r w:rsidRPr="00E54129">
        <w:t>后台模板渲染完成</w:t>
      </w:r>
    </w:p>
    <w:p w:rsidR="00E54129" w:rsidRDefault="00E54129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065C1D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065C1D">
      <w:pPr>
        <w:pStyle w:val="1"/>
        <w:numPr>
          <w:ilvl w:val="0"/>
          <w:numId w:val="2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001E84">
      <w:pPr>
        <w:pStyle w:val="1"/>
        <w:numPr>
          <w:ilvl w:val="0"/>
          <w:numId w:val="2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CA300C">
      <w:pPr>
        <w:pStyle w:val="1"/>
        <w:numPr>
          <w:ilvl w:val="0"/>
          <w:numId w:val="2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3D216B">
      <w:pPr>
        <w:pStyle w:val="1"/>
        <w:numPr>
          <w:ilvl w:val="0"/>
          <w:numId w:val="2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D92FED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A272C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976206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4F13E7">
      <w:pPr>
        <w:pStyle w:val="1"/>
        <w:numPr>
          <w:ilvl w:val="0"/>
          <w:numId w:val="2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837881">
      <w:pPr>
        <w:pStyle w:val="1"/>
        <w:numPr>
          <w:ilvl w:val="0"/>
          <w:numId w:val="2"/>
        </w:numPr>
      </w:pPr>
      <w:r w:rsidRPr="00837881">
        <w:t>cms</w:t>
      </w:r>
      <w:r w:rsidRPr="00837881">
        <w:t>后台修改邮箱页面完成</w:t>
      </w:r>
    </w:p>
    <w:p w:rsidR="00976206" w:rsidRDefault="00976206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BC03F7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cms</w:t>
      </w:r>
      <w:r w:rsidRPr="007016BC">
        <w:t>后台发送邮箱验证码</w:t>
      </w:r>
    </w:p>
    <w:p w:rsidR="00F86635" w:rsidRDefault="00F86635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F86635">
      <w:pPr>
        <w:pStyle w:val="1"/>
        <w:numPr>
          <w:ilvl w:val="0"/>
          <w:numId w:val="2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F66869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功能判断完成</w:t>
      </w:r>
    </w:p>
    <w:p w:rsidR="00547185" w:rsidRDefault="00E71ECA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FF7822">
      <w:pPr>
        <w:pStyle w:val="a3"/>
        <w:numPr>
          <w:ilvl w:val="0"/>
          <w:numId w:val="22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pPr>
        <w:rPr>
          <w:rFonts w:hint="eastAsia"/>
        </w:rPr>
      </w:pPr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  <w:rPr>
          <w:rFonts w:hint="eastAsia"/>
        </w:rPr>
      </w:pPr>
      <w:r>
        <w:t>pip install shortuuid</w:t>
      </w:r>
    </w:p>
    <w:p w:rsidR="00F87964" w:rsidRDefault="00F8796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pPr>
        <w:rPr>
          <w:rFonts w:hint="eastAsia"/>
        </w:rPr>
      </w:pPr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pPr>
        <w:rPr>
          <w:rFonts w:hint="eastAsia"/>
        </w:rPr>
      </w:pPr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pPr>
        <w:rPr>
          <w:rFonts w:hint="eastAsia"/>
        </w:rPr>
      </w:pPr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账号登陆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t xml:space="preserve">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FE2165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pPr>
        <w:rPr>
          <w:rFonts w:hint="eastAsia"/>
        </w:rPr>
      </w:pPr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FE2165">
      <w:pPr>
        <w:pStyle w:val="1"/>
        <w:numPr>
          <w:ilvl w:val="0"/>
          <w:numId w:val="2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pPr>
        <w:rPr>
          <w:rFonts w:hint="eastAsia"/>
        </w:rPr>
      </w:pPr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2C0599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B9053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pPr>
        <w:rPr>
          <w:rFonts w:hint="eastAsia"/>
        </w:rPr>
      </w:pPr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F87964">
      <w:pPr>
        <w:pStyle w:val="1"/>
        <w:numPr>
          <w:ilvl w:val="0"/>
          <w:numId w:val="2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pPr>
        <w:rPr>
          <w:rFonts w:hint="eastAsia"/>
        </w:rPr>
      </w:pPr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实现验证码图片</w:t>
      </w:r>
      <w:r>
        <w:rPr>
          <w:rFonts w:hint="eastAsia"/>
        </w:rPr>
        <w:t>点击</w:t>
      </w:r>
      <w:r>
        <w:rPr>
          <w:rFonts w:hint="eastAsia"/>
        </w:rPr>
        <w:t>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pPr>
        <w:rPr>
          <w:rFonts w:hint="eastAsia"/>
        </w:rPr>
      </w:pPr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AA4E9A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584700" cy="2578893"/>
            <wp:effectExtent l="0" t="0" r="6350" b="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555" cy="2580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594579" cy="2584450"/>
            <wp:effectExtent l="0" t="0" r="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397" cy="258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F87964"/>
    <w:p w:rsidR="0083405C" w:rsidRPr="003A449D" w:rsidRDefault="0083405C" w:rsidP="00F87964">
      <w:pPr>
        <w:pStyle w:val="1"/>
        <w:numPr>
          <w:ilvl w:val="0"/>
          <w:numId w:val="2"/>
        </w:numPr>
      </w:pPr>
      <w:bookmarkStart w:id="0" w:name="_GoBack"/>
      <w:bookmarkEnd w:id="0"/>
      <w:r w:rsidRPr="007016BC">
        <w:rPr>
          <w:rFonts w:hint="eastAsia"/>
        </w:rPr>
        <w:lastRenderedPageBreak/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5E0D" w:rsidRDefault="00235E0D" w:rsidP="00B65B9A">
      <w:r>
        <w:separator/>
      </w:r>
    </w:p>
  </w:endnote>
  <w:endnote w:type="continuationSeparator" w:id="0">
    <w:p w:rsidR="00235E0D" w:rsidRDefault="00235E0D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5E0D" w:rsidRDefault="00235E0D" w:rsidP="00B65B9A">
      <w:r>
        <w:separator/>
      </w:r>
    </w:p>
  </w:footnote>
  <w:footnote w:type="continuationSeparator" w:id="0">
    <w:p w:rsidR="00235E0D" w:rsidRDefault="00235E0D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6D521EB"/>
    <w:multiLevelType w:val="hybridMultilevel"/>
    <w:tmpl w:val="FD6A630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E2751F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26"/>
  </w:num>
  <w:num w:numId="3">
    <w:abstractNumId w:val="0"/>
  </w:num>
  <w:num w:numId="4">
    <w:abstractNumId w:val="5"/>
  </w:num>
  <w:num w:numId="5">
    <w:abstractNumId w:val="17"/>
  </w:num>
  <w:num w:numId="6">
    <w:abstractNumId w:val="24"/>
  </w:num>
  <w:num w:numId="7">
    <w:abstractNumId w:val="15"/>
  </w:num>
  <w:num w:numId="8">
    <w:abstractNumId w:val="6"/>
  </w:num>
  <w:num w:numId="9">
    <w:abstractNumId w:val="16"/>
  </w:num>
  <w:num w:numId="10">
    <w:abstractNumId w:val="18"/>
  </w:num>
  <w:num w:numId="11">
    <w:abstractNumId w:val="9"/>
  </w:num>
  <w:num w:numId="12">
    <w:abstractNumId w:val="8"/>
  </w:num>
  <w:num w:numId="13">
    <w:abstractNumId w:val="13"/>
  </w:num>
  <w:num w:numId="14">
    <w:abstractNumId w:val="4"/>
  </w:num>
  <w:num w:numId="15">
    <w:abstractNumId w:val="1"/>
  </w:num>
  <w:num w:numId="16">
    <w:abstractNumId w:val="10"/>
  </w:num>
  <w:num w:numId="17">
    <w:abstractNumId w:val="23"/>
  </w:num>
  <w:num w:numId="18">
    <w:abstractNumId w:val="20"/>
  </w:num>
  <w:num w:numId="19">
    <w:abstractNumId w:val="21"/>
  </w:num>
  <w:num w:numId="20">
    <w:abstractNumId w:val="2"/>
  </w:num>
  <w:num w:numId="21">
    <w:abstractNumId w:val="3"/>
  </w:num>
  <w:num w:numId="22">
    <w:abstractNumId w:val="25"/>
  </w:num>
  <w:num w:numId="23">
    <w:abstractNumId w:val="22"/>
  </w:num>
  <w:num w:numId="24">
    <w:abstractNumId w:val="19"/>
  </w:num>
  <w:num w:numId="25">
    <w:abstractNumId w:val="11"/>
  </w:num>
  <w:num w:numId="26">
    <w:abstractNumId w:val="7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rwUAH2p3kiwAAAA="/>
  </w:docVars>
  <w:rsids>
    <w:rsidRoot w:val="00575572"/>
    <w:rsid w:val="00001E84"/>
    <w:rsid w:val="000402E4"/>
    <w:rsid w:val="00065C1D"/>
    <w:rsid w:val="00076D20"/>
    <w:rsid w:val="000847CB"/>
    <w:rsid w:val="000A0121"/>
    <w:rsid w:val="000C128A"/>
    <w:rsid w:val="001335B0"/>
    <w:rsid w:val="001368B8"/>
    <w:rsid w:val="00143358"/>
    <w:rsid w:val="00155DF9"/>
    <w:rsid w:val="0015722A"/>
    <w:rsid w:val="0016333D"/>
    <w:rsid w:val="00163476"/>
    <w:rsid w:val="00166D8F"/>
    <w:rsid w:val="00184825"/>
    <w:rsid w:val="00192780"/>
    <w:rsid w:val="001D21E2"/>
    <w:rsid w:val="00226C34"/>
    <w:rsid w:val="00235E0D"/>
    <w:rsid w:val="00271C1C"/>
    <w:rsid w:val="002801B6"/>
    <w:rsid w:val="00297D76"/>
    <w:rsid w:val="002C0599"/>
    <w:rsid w:val="002C3E1F"/>
    <w:rsid w:val="002C7EBE"/>
    <w:rsid w:val="002D7094"/>
    <w:rsid w:val="00337774"/>
    <w:rsid w:val="003541DE"/>
    <w:rsid w:val="00394321"/>
    <w:rsid w:val="003A449D"/>
    <w:rsid w:val="003C0D80"/>
    <w:rsid w:val="003D216B"/>
    <w:rsid w:val="003D45ED"/>
    <w:rsid w:val="003E6F7C"/>
    <w:rsid w:val="003F142E"/>
    <w:rsid w:val="00405084"/>
    <w:rsid w:val="004264CE"/>
    <w:rsid w:val="00436534"/>
    <w:rsid w:val="00440B46"/>
    <w:rsid w:val="00481DAE"/>
    <w:rsid w:val="00490B8C"/>
    <w:rsid w:val="004C1773"/>
    <w:rsid w:val="004F05D6"/>
    <w:rsid w:val="004F13E7"/>
    <w:rsid w:val="004F144A"/>
    <w:rsid w:val="004F14A7"/>
    <w:rsid w:val="00504C5F"/>
    <w:rsid w:val="00511328"/>
    <w:rsid w:val="00512024"/>
    <w:rsid w:val="00525ABE"/>
    <w:rsid w:val="00547185"/>
    <w:rsid w:val="00575572"/>
    <w:rsid w:val="0058236C"/>
    <w:rsid w:val="005B3E22"/>
    <w:rsid w:val="005C1C66"/>
    <w:rsid w:val="005C2644"/>
    <w:rsid w:val="005D43EE"/>
    <w:rsid w:val="00601527"/>
    <w:rsid w:val="00606A07"/>
    <w:rsid w:val="00613FEC"/>
    <w:rsid w:val="00636BE7"/>
    <w:rsid w:val="0067026E"/>
    <w:rsid w:val="00674180"/>
    <w:rsid w:val="006A0EEB"/>
    <w:rsid w:val="006A6D6E"/>
    <w:rsid w:val="006B02D1"/>
    <w:rsid w:val="006E2199"/>
    <w:rsid w:val="006E3414"/>
    <w:rsid w:val="006F19C8"/>
    <w:rsid w:val="006F1B80"/>
    <w:rsid w:val="006F5D2B"/>
    <w:rsid w:val="007016BC"/>
    <w:rsid w:val="007109B2"/>
    <w:rsid w:val="007659EF"/>
    <w:rsid w:val="007D5D7A"/>
    <w:rsid w:val="00814F19"/>
    <w:rsid w:val="0083405C"/>
    <w:rsid w:val="00837881"/>
    <w:rsid w:val="0086354A"/>
    <w:rsid w:val="00867C24"/>
    <w:rsid w:val="00873755"/>
    <w:rsid w:val="008A3C0D"/>
    <w:rsid w:val="008C68B9"/>
    <w:rsid w:val="008E3D23"/>
    <w:rsid w:val="00921110"/>
    <w:rsid w:val="00924A95"/>
    <w:rsid w:val="009404F1"/>
    <w:rsid w:val="009621BC"/>
    <w:rsid w:val="00976206"/>
    <w:rsid w:val="00980F32"/>
    <w:rsid w:val="00985281"/>
    <w:rsid w:val="009C77CC"/>
    <w:rsid w:val="009F0881"/>
    <w:rsid w:val="009F63DB"/>
    <w:rsid w:val="00A2635A"/>
    <w:rsid w:val="00A272C4"/>
    <w:rsid w:val="00A70ED1"/>
    <w:rsid w:val="00A85C9A"/>
    <w:rsid w:val="00AA3585"/>
    <w:rsid w:val="00AA4E9A"/>
    <w:rsid w:val="00AB1056"/>
    <w:rsid w:val="00AE179A"/>
    <w:rsid w:val="00AF3F2B"/>
    <w:rsid w:val="00B27435"/>
    <w:rsid w:val="00B44B7C"/>
    <w:rsid w:val="00B455E7"/>
    <w:rsid w:val="00B65B9A"/>
    <w:rsid w:val="00B879D0"/>
    <w:rsid w:val="00B90538"/>
    <w:rsid w:val="00BC03F7"/>
    <w:rsid w:val="00BF106B"/>
    <w:rsid w:val="00C0464E"/>
    <w:rsid w:val="00C07D0D"/>
    <w:rsid w:val="00C269FE"/>
    <w:rsid w:val="00C27EAB"/>
    <w:rsid w:val="00C53A39"/>
    <w:rsid w:val="00C60A69"/>
    <w:rsid w:val="00C6322A"/>
    <w:rsid w:val="00C77443"/>
    <w:rsid w:val="00CA300C"/>
    <w:rsid w:val="00CB2412"/>
    <w:rsid w:val="00CB6267"/>
    <w:rsid w:val="00D058FD"/>
    <w:rsid w:val="00D15A9F"/>
    <w:rsid w:val="00D241B0"/>
    <w:rsid w:val="00D5785B"/>
    <w:rsid w:val="00D60ABF"/>
    <w:rsid w:val="00D850BA"/>
    <w:rsid w:val="00D879D9"/>
    <w:rsid w:val="00D92CB0"/>
    <w:rsid w:val="00D92FED"/>
    <w:rsid w:val="00DB4D31"/>
    <w:rsid w:val="00DD18FB"/>
    <w:rsid w:val="00DD7750"/>
    <w:rsid w:val="00DE4EF3"/>
    <w:rsid w:val="00E25AF0"/>
    <w:rsid w:val="00E37A8E"/>
    <w:rsid w:val="00E54129"/>
    <w:rsid w:val="00E646B2"/>
    <w:rsid w:val="00E71ECA"/>
    <w:rsid w:val="00E76FC5"/>
    <w:rsid w:val="00E95E34"/>
    <w:rsid w:val="00EC22A0"/>
    <w:rsid w:val="00EE3E8F"/>
    <w:rsid w:val="00EF67A0"/>
    <w:rsid w:val="00F0305B"/>
    <w:rsid w:val="00F20E3F"/>
    <w:rsid w:val="00F526EE"/>
    <w:rsid w:val="00F66869"/>
    <w:rsid w:val="00F739FD"/>
    <w:rsid w:val="00F81BFB"/>
    <w:rsid w:val="00F84C35"/>
    <w:rsid w:val="00F86635"/>
    <w:rsid w:val="00F87964"/>
    <w:rsid w:val="00FE216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5C886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dn.bootcss.com/bootstrap/3.3.7/css/bootstrap.min.css" TargetMode="External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63" Type="http://schemas.openxmlformats.org/officeDocument/2006/relationships/image" Target="media/image36.png"/><Relationship Id="rId68" Type="http://schemas.openxmlformats.org/officeDocument/2006/relationships/image" Target="media/image40.png"/><Relationship Id="rId84" Type="http://schemas.openxmlformats.org/officeDocument/2006/relationships/image" Target="media/image56.png"/><Relationship Id="rId89" Type="http://schemas.openxmlformats.org/officeDocument/2006/relationships/image" Target="media/image61.png"/><Relationship Id="rId16" Type="http://schemas.openxmlformats.org/officeDocument/2006/relationships/hyperlink" Target="mailto:zhiliao@qq.com" TargetMode="External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37" Type="http://schemas.openxmlformats.org/officeDocument/2006/relationships/image" Target="media/image14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74" Type="http://schemas.openxmlformats.org/officeDocument/2006/relationships/image" Target="media/image46.png"/><Relationship Id="rId79" Type="http://schemas.openxmlformats.org/officeDocument/2006/relationships/image" Target="media/image51.png"/><Relationship Id="rId5" Type="http://schemas.openxmlformats.org/officeDocument/2006/relationships/webSettings" Target="webSettings.xml"/><Relationship Id="rId90" Type="http://schemas.openxmlformats.org/officeDocument/2006/relationships/hyperlink" Target="http://127.0.0.1:8000/signup/" TargetMode="External"/><Relationship Id="rId95" Type="http://schemas.openxmlformats.org/officeDocument/2006/relationships/image" Target="media/image65.png"/><Relationship Id="rId22" Type="http://schemas.openxmlformats.org/officeDocument/2006/relationships/hyperlink" Target="https://v3.bootcss.com/" TargetMode="External"/><Relationship Id="rId27" Type="http://schemas.openxmlformats.org/officeDocument/2006/relationships/hyperlink" Target="https://v3.bootcss.com/assets/css/ie10-viewport-bug-workaround.css" TargetMode="External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64" Type="http://schemas.openxmlformats.org/officeDocument/2006/relationships/image" Target="media/image37.png"/><Relationship Id="rId69" Type="http://schemas.openxmlformats.org/officeDocument/2006/relationships/image" Target="media/image41.png"/><Relationship Id="rId80" Type="http://schemas.openxmlformats.org/officeDocument/2006/relationships/image" Target="media/image52.png"/><Relationship Id="rId85" Type="http://schemas.openxmlformats.org/officeDocument/2006/relationships/image" Target="media/image57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s://v3.bootcss.com/favicon.ico" TargetMode="External"/><Relationship Id="rId33" Type="http://schemas.openxmlformats.org/officeDocument/2006/relationships/image" Target="media/image12.png"/><Relationship Id="rId38" Type="http://schemas.openxmlformats.org/officeDocument/2006/relationships/image" Target="media/image15.png"/><Relationship Id="rId46" Type="http://schemas.openxmlformats.org/officeDocument/2006/relationships/image" Target="media/image21.png"/><Relationship Id="rId59" Type="http://schemas.openxmlformats.org/officeDocument/2006/relationships/image" Target="media/image34.png"/><Relationship Id="rId67" Type="http://schemas.openxmlformats.org/officeDocument/2006/relationships/image" Target="media/image39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54" Type="http://schemas.openxmlformats.org/officeDocument/2006/relationships/image" Target="media/image29.png"/><Relationship Id="rId62" Type="http://schemas.openxmlformats.org/officeDocument/2006/relationships/hyperlink" Target="https://service.mail.qq.com/cgi-bin/help?subtype=1&amp;id=20010&amp;no=1000557" TargetMode="External"/><Relationship Id="rId70" Type="http://schemas.openxmlformats.org/officeDocument/2006/relationships/image" Target="media/image42.png"/><Relationship Id="rId75" Type="http://schemas.openxmlformats.org/officeDocument/2006/relationships/image" Target="media/image47.png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v3.bootcss.com/getting-started/" TargetMode="External"/><Relationship Id="rId28" Type="http://schemas.openxmlformats.org/officeDocument/2006/relationships/hyperlink" Target="https://v3.bootcss.com/examples/signin/signin.css" TargetMode="External"/><Relationship Id="rId36" Type="http://schemas.openxmlformats.org/officeDocument/2006/relationships/hyperlink" Target="http://127.0.0.1:8000/cms/login/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hyperlink" Target="mailto:&#21516;&#26102;&#25910;&#20214;&#37038;&#31665;huanganfa66@163.com" TargetMode="External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81" Type="http://schemas.openxmlformats.org/officeDocument/2006/relationships/image" Target="media/image53.png"/><Relationship Id="rId86" Type="http://schemas.openxmlformats.org/officeDocument/2006/relationships/image" Target="media/image58.png"/><Relationship Id="rId94" Type="http://schemas.openxmlformats.org/officeDocument/2006/relationships/image" Target="media/image64.png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34" Type="http://schemas.openxmlformats.org/officeDocument/2006/relationships/image" Target="media/image13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DA60D-31CE-4F9E-9A23-792723186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1</TotalTime>
  <Pages>71</Pages>
  <Words>10335</Words>
  <Characters>58916</Characters>
  <Application>Microsoft Office Word</Application>
  <DocSecurity>0</DocSecurity>
  <Lines>490</Lines>
  <Paragraphs>138</Paragraphs>
  <ScaleCrop>false</ScaleCrop>
  <Company/>
  <LinksUpToDate>false</LinksUpToDate>
  <CharactersWithSpaces>6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44</cp:revision>
  <dcterms:created xsi:type="dcterms:W3CDTF">2018-12-24T03:20:00Z</dcterms:created>
  <dcterms:modified xsi:type="dcterms:W3CDTF">2019-01-01T10:46:00Z</dcterms:modified>
</cp:coreProperties>
</file>